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D3670A" w14:textId="77777777" w:rsidR="00782051" w:rsidRPr="00BF2E20" w:rsidRDefault="0059534E" w:rsidP="00651E7B">
      <w:pPr>
        <w:pStyle w:val="Title"/>
        <w:rPr>
          <w:lang w:val="en-GB"/>
        </w:rPr>
      </w:pPr>
      <w:r w:rsidRPr="00BF2E20">
        <w:rPr>
          <w:lang w:val="en-GB"/>
        </w:rPr>
        <w:t>Title</w:t>
      </w:r>
    </w:p>
    <w:p w14:paraId="1224C992" w14:textId="77777777" w:rsidR="0059534E" w:rsidRPr="00BF2E20" w:rsidRDefault="0059534E" w:rsidP="00651E7B">
      <w:pPr>
        <w:pStyle w:val="Heading1"/>
        <w:rPr>
          <w:lang w:val="en-GB"/>
        </w:rPr>
      </w:pPr>
      <w:r w:rsidRPr="00BF2E20">
        <w:rPr>
          <w:lang w:val="en-GB"/>
        </w:rPr>
        <w:lastRenderedPageBreak/>
        <w:t>Heading1</w:t>
      </w:r>
    </w:p>
    <w:p w14:paraId="28559ED6" w14:textId="77777777" w:rsidR="0059534E" w:rsidRPr="00BF2E20" w:rsidRDefault="0059534E" w:rsidP="00651E7B">
      <w:pPr>
        <w:pStyle w:val="Heading2"/>
        <w:rPr>
          <w:lang w:val="en-GB"/>
        </w:rPr>
      </w:pPr>
      <w:r w:rsidRPr="00BF2E20">
        <w:rPr>
          <w:lang w:val="en-GB"/>
        </w:rPr>
        <w:t>Heading2</w:t>
      </w:r>
    </w:p>
    <w:p w14:paraId="77BB4571" w14:textId="77777777" w:rsidR="0059534E" w:rsidRPr="00BF2E20" w:rsidRDefault="0059534E" w:rsidP="00651E7B">
      <w:pPr>
        <w:pStyle w:val="Heading3"/>
        <w:rPr>
          <w:lang w:val="en-GB"/>
        </w:rPr>
      </w:pPr>
      <w:r w:rsidRPr="00BF2E20">
        <w:rPr>
          <w:lang w:val="en-GB"/>
        </w:rPr>
        <w:t>Heading3</w:t>
      </w:r>
    </w:p>
    <w:p w14:paraId="6663E7C0" w14:textId="77777777" w:rsidR="00A66257" w:rsidRPr="00BF2E20" w:rsidRDefault="00A66257" w:rsidP="00A66257">
      <w:pPr>
        <w:pStyle w:val="Heading4"/>
        <w:rPr>
          <w:lang w:val="en-GB"/>
        </w:rPr>
      </w:pPr>
      <w:r w:rsidRPr="00BF2E20">
        <w:rPr>
          <w:lang w:val="en-GB"/>
        </w:rPr>
        <w:t>HEADING4</w:t>
      </w:r>
    </w:p>
    <w:p w14:paraId="5BD6AE2F" w14:textId="77777777" w:rsidR="00CA4588" w:rsidRPr="00BF2E20" w:rsidRDefault="00CA4588" w:rsidP="00BF2E20">
      <w:pPr>
        <w:pStyle w:val="Heading5"/>
      </w:pPr>
      <w:r w:rsidRPr="00BF2E20">
        <w:rPr>
          <w:lang w:val="en-GB"/>
        </w:rPr>
        <w:t>HEADING4</w:t>
      </w:r>
    </w:p>
    <w:p w14:paraId="5CC3BEEF" w14:textId="77777777" w:rsidR="004D5872" w:rsidRDefault="004D5872" w:rsidP="00EF2C5D">
      <w:pPr>
        <w:pStyle w:val="Heading6"/>
      </w:pPr>
      <w:r w:rsidRPr="00A66257">
        <w:t>HEADING4</w:t>
      </w:r>
    </w:p>
    <w:p w14:paraId="21BE9994" w14:textId="77777777" w:rsidR="00D71D01" w:rsidRDefault="00D71D01" w:rsidP="00D71D0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4"/>
        <w:gridCol w:w="2614"/>
      </w:tblGrid>
      <w:tr w:rsidR="00232DAA" w14:paraId="3D3F911A" w14:textId="77777777" w:rsidTr="00D71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14" w:type="dxa"/>
          </w:tcPr>
          <w:p w14:paraId="28167AAA" w14:textId="77777777" w:rsidR="00232DAA" w:rsidRDefault="00232DAA" w:rsidP="00D71D01">
            <w:r>
              <w:t>Dupa</w:t>
            </w:r>
          </w:p>
        </w:tc>
        <w:tc>
          <w:tcPr>
            <w:tcW w:w="2614" w:type="dxa"/>
          </w:tcPr>
          <w:p w14:paraId="016C9292" w14:textId="77777777" w:rsidR="00232DAA" w:rsidRDefault="00232DAA" w:rsidP="00D71D01">
            <w:proofErr w:type="gramStart"/>
            <w:r>
              <w:t>dupa</w:t>
            </w:r>
            <w:proofErr w:type="gramEnd"/>
          </w:p>
        </w:tc>
      </w:tr>
      <w:tr w:rsidR="00232DAA" w14:paraId="466A2C19" w14:textId="77777777" w:rsidTr="00D71D01">
        <w:tc>
          <w:tcPr>
            <w:tcW w:w="2614" w:type="dxa"/>
          </w:tcPr>
          <w:p w14:paraId="4AAE76C6" w14:textId="77777777" w:rsidR="00232DAA" w:rsidRDefault="00232DAA" w:rsidP="00D71D01">
            <w:proofErr w:type="spellStart"/>
            <w:r>
              <w:t>Stuff</w:t>
            </w:r>
            <w:proofErr w:type="spellEnd"/>
          </w:p>
        </w:tc>
        <w:tc>
          <w:tcPr>
            <w:tcW w:w="2614" w:type="dxa"/>
          </w:tcPr>
          <w:p w14:paraId="220F778D" w14:textId="77777777" w:rsidR="00232DAA" w:rsidRDefault="00232DAA" w:rsidP="00D71D01">
            <w:r>
              <w:t>1</w:t>
            </w:r>
          </w:p>
        </w:tc>
      </w:tr>
      <w:tr w:rsidR="00232DAA" w14:paraId="49071EF2" w14:textId="77777777" w:rsidTr="00D71D01">
        <w:tc>
          <w:tcPr>
            <w:tcW w:w="2614" w:type="dxa"/>
          </w:tcPr>
          <w:p w14:paraId="722A86AF" w14:textId="77777777" w:rsidR="00232DAA" w:rsidRDefault="00232DAA" w:rsidP="00D71D01">
            <w:r>
              <w:t>No</w:t>
            </w:r>
          </w:p>
        </w:tc>
        <w:tc>
          <w:tcPr>
            <w:tcW w:w="2614" w:type="dxa"/>
          </w:tcPr>
          <w:p w14:paraId="647DCBFA" w14:textId="77777777" w:rsidR="00232DAA" w:rsidRDefault="00232DAA" w:rsidP="00D71D01">
            <w:r>
              <w:t>Yes</w:t>
            </w:r>
          </w:p>
        </w:tc>
      </w:tr>
    </w:tbl>
    <w:p w14:paraId="313AFDAF" w14:textId="77777777" w:rsidR="00D71D01" w:rsidRPr="00D71D01" w:rsidRDefault="00D71D01" w:rsidP="00D71D01"/>
    <w:sectPr w:rsidR="00D71D01" w:rsidRPr="00D71D01" w:rsidSect="000176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22DA783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DOwMLM0Nza3MDdR0lEKTi0uzszPAykwqgUAa2j5+SwAAAA="/>
  </w:docVars>
  <w:rsids>
    <w:rsidRoot w:val="003F4833"/>
    <w:rsid w:val="00017620"/>
    <w:rsid w:val="000B3545"/>
    <w:rsid w:val="00232DAA"/>
    <w:rsid w:val="002C4AE4"/>
    <w:rsid w:val="003F4833"/>
    <w:rsid w:val="0049496E"/>
    <w:rsid w:val="004D5872"/>
    <w:rsid w:val="0059534E"/>
    <w:rsid w:val="0059589C"/>
    <w:rsid w:val="00651E7B"/>
    <w:rsid w:val="006801BB"/>
    <w:rsid w:val="00687290"/>
    <w:rsid w:val="007A52BC"/>
    <w:rsid w:val="007E6775"/>
    <w:rsid w:val="009A05A8"/>
    <w:rsid w:val="009A4B8A"/>
    <w:rsid w:val="00A31481"/>
    <w:rsid w:val="00A66257"/>
    <w:rsid w:val="00B164D7"/>
    <w:rsid w:val="00B50B26"/>
    <w:rsid w:val="00BC16DD"/>
    <w:rsid w:val="00BF2E20"/>
    <w:rsid w:val="00CA4588"/>
    <w:rsid w:val="00D71D01"/>
    <w:rsid w:val="00E87A0A"/>
    <w:rsid w:val="00EF2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7B44"/>
  <w15:chartTrackingRefBased/>
  <w15:docId w15:val="{F14B611E-44A3-4838-95A6-F11D46A5E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fr-FR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B26"/>
  </w:style>
  <w:style w:type="paragraph" w:styleId="Heading1">
    <w:name w:val="heading 1"/>
    <w:basedOn w:val="Normal"/>
    <w:next w:val="Normal"/>
    <w:link w:val="Heading1Char"/>
    <w:uiPriority w:val="9"/>
    <w:qFormat/>
    <w:rsid w:val="00B50B26"/>
    <w:pPr>
      <w:pageBreakBefore/>
      <w:pBdr>
        <w:top w:val="single" w:sz="24" w:space="0" w:color="0070C0"/>
        <w:left w:val="single" w:sz="24" w:space="0" w:color="0070C0"/>
        <w:bottom w:val="single" w:sz="24" w:space="0" w:color="0070C0"/>
        <w:right w:val="single" w:sz="24" w:space="0" w:color="0070C0"/>
      </w:pBdr>
      <w:shd w:val="clear" w:color="auto" w:fill="0070C0"/>
      <w:spacing w:after="0" w:line="240" w:lineRule="auto"/>
      <w:jc w:val="center"/>
      <w:outlineLvl w:val="0"/>
    </w:pPr>
    <w:rPr>
      <w:b/>
      <w:caps/>
      <w:color w:val="FFFFFF" w:themeColor="background1"/>
      <w:spacing w:val="15"/>
      <w:sz w:val="48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B26"/>
    <w:pPr>
      <w:pBdr>
        <w:top w:val="single" w:sz="24" w:space="0" w:color="00B0F0"/>
        <w:left w:val="single" w:sz="24" w:space="0" w:color="00B0F0"/>
        <w:bottom w:val="single" w:sz="24" w:space="0" w:color="00B0F0"/>
        <w:right w:val="single" w:sz="24" w:space="0" w:color="00B0F0"/>
      </w:pBdr>
      <w:shd w:val="clear" w:color="auto" w:fill="00B0F0"/>
      <w:spacing w:after="0" w:line="240" w:lineRule="auto"/>
      <w:outlineLvl w:val="1"/>
    </w:pPr>
    <w:rPr>
      <w:b/>
      <w:caps/>
      <w:color w:val="FFFFFF" w:themeColor="background1"/>
      <w:spacing w:val="15"/>
      <w:sz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C16DD"/>
    <w:pPr>
      <w:pBdr>
        <w:top w:val="single" w:sz="18" w:space="2" w:color="0070C0"/>
        <w:bottom w:val="single" w:sz="18" w:space="1" w:color="0070C0"/>
      </w:pBdr>
      <w:spacing w:before="300" w:after="0" w:line="240" w:lineRule="auto"/>
      <w:outlineLvl w:val="2"/>
    </w:pPr>
    <w:rPr>
      <w:b/>
      <w:caps/>
      <w:spacing w:val="15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E20"/>
    <w:pPr>
      <w:pBdr>
        <w:top w:val="single" w:sz="18" w:space="1" w:color="00B0F0"/>
        <w:bottom w:val="single" w:sz="18" w:space="1" w:color="00B0F0"/>
      </w:pBdr>
      <w:spacing w:before="200" w:after="0"/>
      <w:outlineLvl w:val="3"/>
    </w:pPr>
    <w:rPr>
      <w:caps/>
      <w:spacing w:val="10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2E20"/>
    <w:pPr>
      <w:pBdr>
        <w:bottom w:val="single" w:sz="12" w:space="1" w:color="0070C0"/>
      </w:pBdr>
      <w:spacing w:before="200" w:after="0"/>
      <w:outlineLvl w:val="4"/>
    </w:pPr>
    <w:rPr>
      <w:b/>
      <w:caps/>
      <w:color w:val="0070C0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2E20"/>
    <w:pPr>
      <w:pBdr>
        <w:bottom w:val="single" w:sz="4" w:space="1" w:color="00B0F0"/>
      </w:pBdr>
      <w:spacing w:before="200" w:after="0"/>
      <w:outlineLvl w:val="5"/>
    </w:pPr>
    <w:rPr>
      <w:i/>
      <w:caps/>
      <w:color w:val="00B0F0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0B26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0B2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0B2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B26"/>
    <w:rPr>
      <w:b/>
      <w:caps/>
      <w:color w:val="FFFFFF" w:themeColor="background1"/>
      <w:spacing w:val="15"/>
      <w:sz w:val="48"/>
      <w:szCs w:val="22"/>
      <w:shd w:val="clear" w:color="auto" w:fill="0070C0"/>
    </w:rPr>
  </w:style>
  <w:style w:type="character" w:customStyle="1" w:styleId="Heading2Char">
    <w:name w:val="Heading 2 Char"/>
    <w:basedOn w:val="DefaultParagraphFont"/>
    <w:link w:val="Heading2"/>
    <w:uiPriority w:val="9"/>
    <w:rsid w:val="00B50B26"/>
    <w:rPr>
      <w:b/>
      <w:caps/>
      <w:color w:val="FFFFFF" w:themeColor="background1"/>
      <w:spacing w:val="15"/>
      <w:sz w:val="36"/>
      <w:shd w:val="clear" w:color="auto" w:fill="00B0F0"/>
    </w:rPr>
  </w:style>
  <w:style w:type="character" w:customStyle="1" w:styleId="Heading3Char">
    <w:name w:val="Heading 3 Char"/>
    <w:basedOn w:val="DefaultParagraphFont"/>
    <w:link w:val="Heading3"/>
    <w:uiPriority w:val="9"/>
    <w:rsid w:val="00BC16DD"/>
    <w:rPr>
      <w:b/>
      <w:caps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F2E20"/>
    <w:rPr>
      <w:caps/>
      <w:spacing w:val="10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2E20"/>
    <w:rPr>
      <w:b/>
      <w:caps/>
      <w:color w:val="0070C0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F2E20"/>
    <w:rPr>
      <w:i/>
      <w:caps/>
      <w:color w:val="00B0F0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0B26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0B26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0B2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50B26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50B26"/>
    <w:pPr>
      <w:spacing w:before="0" w:after="0"/>
      <w:jc w:val="center"/>
    </w:pPr>
    <w:rPr>
      <w:rFonts w:eastAsiaTheme="majorEastAsia" w:cstheme="majorBidi"/>
      <w:b/>
      <w:caps/>
      <w:color w:val="0070C0"/>
      <w:spacing w:val="10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50B26"/>
    <w:rPr>
      <w:rFonts w:eastAsiaTheme="majorEastAsia" w:cstheme="majorBidi"/>
      <w:b/>
      <w:caps/>
      <w:color w:val="0070C0"/>
      <w:spacing w:val="10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0B2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B50B2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0B26"/>
    <w:rPr>
      <w:b/>
      <w:bCs/>
    </w:rPr>
  </w:style>
  <w:style w:type="character" w:styleId="Emphasis">
    <w:name w:val="Emphasis"/>
    <w:uiPriority w:val="20"/>
    <w:qFormat/>
    <w:rsid w:val="00B50B26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B50B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0B2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0B2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0B26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B26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B50B26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B50B26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B50B26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B50B26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B50B2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0B26"/>
    <w:pPr>
      <w:outlineLvl w:val="9"/>
    </w:pPr>
  </w:style>
  <w:style w:type="table" w:styleId="TableGrid">
    <w:name w:val="Table Grid"/>
    <w:aliases w:val="Table"/>
    <w:basedOn w:val="TableSimple1"/>
    <w:uiPriority w:val="39"/>
    <w:rsid w:val="009A05A8"/>
    <w:pPr>
      <w:spacing w:before="0" w:after="0" w:line="240" w:lineRule="auto"/>
    </w:pPr>
    <w:tblPr>
      <w:tblBorders>
        <w:top w:val="single" w:sz="12" w:space="0" w:color="000000" w:themeColor="text1"/>
        <w:bottom w:val="single" w:sz="12" w:space="0" w:color="000000" w:themeColor="text1"/>
      </w:tblBorders>
    </w:tblPr>
    <w:tcPr>
      <w:shd w:val="clear" w:color="auto" w:fill="auto"/>
    </w:tcPr>
    <w:tblStylePr w:type="firstRow">
      <w:rPr>
        <w:b/>
      </w:rPr>
      <w:tblPr/>
      <w:tcPr>
        <w:tcBorders>
          <w:bottom w:val="single" w:sz="12" w:space="0" w:color="000000" w:themeColor="text1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TableSimple1">
    <w:name w:val="Table Simple 1"/>
    <w:basedOn w:val="TableNormal"/>
    <w:uiPriority w:val="99"/>
    <w:semiHidden/>
    <w:unhideWhenUsed/>
    <w:rsid w:val="009A05A8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C2F06-8B91-4162-B8B0-40E5F79C5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</dc:creator>
  <cp:keywords/>
  <dc:description/>
  <cp:lastModifiedBy>Dominique Makowski</cp:lastModifiedBy>
  <cp:revision>20</cp:revision>
  <dcterms:created xsi:type="dcterms:W3CDTF">2018-01-03T17:36:00Z</dcterms:created>
  <dcterms:modified xsi:type="dcterms:W3CDTF">2020-05-12T09:37:00Z</dcterms:modified>
</cp:coreProperties>
</file>